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B25E81">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25E81">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25E81">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25E81">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25E81">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25E81">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25E81">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25E81">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25E81">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25E81">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25E81">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B25E81">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B25E81">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25E81">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25E81">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25E81">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25E81">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25E81">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25E81">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25E81">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25E81">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25E81">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25E81">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25E81">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25E81">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25E81">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25E81">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25E81">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25E81">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25E81">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25E81">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B25E81">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B25E81">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 xml:space="preserve">The owner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0" w:name="_Toc6290"/>
      <w:r>
        <w:t xml:space="preserve">Other Requirements </w:t>
      </w:r>
      <w:bookmarkEnd w:id="30"/>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1" w:name="_Toc6291"/>
      <w:r>
        <w:t xml:space="preserve">Appendix A: Glossary </w:t>
      </w:r>
      <w:bookmarkEnd w:id="31"/>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2" w:name="_Toc6292"/>
      <w:r>
        <w:t xml:space="preserve">Appendix B: Analysis Models </w:t>
      </w:r>
      <w:bookmarkEnd w:id="32"/>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3" w:name="_Toc6293"/>
      <w:r>
        <w:t xml:space="preserve">Appendix C: To Be Determined List </w:t>
      </w:r>
      <w:bookmarkEnd w:id="33"/>
    </w:p>
    <w:p w:rsidR="0009411D" w:rsidRDefault="001A1FE1">
      <w:pPr>
        <w:spacing w:after="4"/>
        <w:ind w:left="-5"/>
      </w:pPr>
      <w:r>
        <w:t xml:space="preserve">&lt;Collect a numbered list of the TBD (to be determined) references that remain in the SRS so they can be tracked to closure.&gt; </w:t>
      </w:r>
      <w:bookmarkStart w:id="34" w:name="_GoBack"/>
      <w:bookmarkEnd w:id="34"/>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5E81" w:rsidRDefault="00B25E81">
      <w:pPr>
        <w:spacing w:after="0" w:line="240" w:lineRule="auto"/>
      </w:pPr>
      <w:r>
        <w:separator/>
      </w:r>
    </w:p>
  </w:endnote>
  <w:endnote w:type="continuationSeparator" w:id="0">
    <w:p w:rsidR="00B25E81" w:rsidRDefault="00B25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5E81" w:rsidRDefault="00B25E81">
      <w:pPr>
        <w:spacing w:after="0" w:line="240" w:lineRule="auto"/>
      </w:pPr>
      <w:r>
        <w:separator/>
      </w:r>
    </w:p>
  </w:footnote>
  <w:footnote w:type="continuationSeparator" w:id="0">
    <w:p w:rsidR="00B25E81" w:rsidRDefault="00B25E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812644" w:rsidRPr="00812644">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954A2"/>
    <w:rsid w:val="00AC3946"/>
    <w:rsid w:val="00AD11B2"/>
    <w:rsid w:val="00AD572B"/>
    <w:rsid w:val="00AF381F"/>
    <w:rsid w:val="00AF7E0E"/>
    <w:rsid w:val="00B21028"/>
    <w:rsid w:val="00B25E81"/>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82892"/>
    <w:rsid w:val="00E9470E"/>
    <w:rsid w:val="00EB0577"/>
    <w:rsid w:val="00ED0072"/>
    <w:rsid w:val="00F0361A"/>
    <w:rsid w:val="00F22BEC"/>
    <w:rsid w:val="00F27FC9"/>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AAFF7-9754-4E2C-9515-4F5A983EB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5</TotalTime>
  <Pages>16</Pages>
  <Words>3505</Words>
  <Characters>19982</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73</cp:revision>
  <dcterms:created xsi:type="dcterms:W3CDTF">2016-10-22T07:52:00Z</dcterms:created>
  <dcterms:modified xsi:type="dcterms:W3CDTF">2016-11-08T09:03:00Z</dcterms:modified>
</cp:coreProperties>
</file>